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2790"/>
        <w:gridCol w:w="4253"/>
        <w:gridCol w:w="2410"/>
        <w:gridCol w:w="2103"/>
      </w:tblGrid>
      <w:tr w:rsidR="00064AC5" w:rsidRPr="00C7487C" w:rsidTr="005F55E0">
        <w:tc>
          <w:tcPr>
            <w:tcW w:w="2790" w:type="dxa"/>
          </w:tcPr>
          <w:p w:rsidR="00064AC5" w:rsidRPr="00C7487C" w:rsidRDefault="0041282B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>
                <v:shapetype id="_x0000_t163" coordsize="21600,21600" o:spt="163" adj="11475" path="m,l21600,m,21600c7200@1,14400@1,21600,21600e">
                  <v:formulas>
                    <v:f eqn="prod #0 4 3"/>
                    <v:f eqn="sum @0 0 7200"/>
                    <v:f eqn="val #0"/>
                    <v:f eqn="prod #0 2 3"/>
                    <v:f eqn="sum @3 7200 0"/>
                  </v:formulas>
                  <v:path textpathok="t" o:connecttype="custom" o:connectlocs="10800,0;0,10800;10800,@2;21600,10800" o:connectangles="270,180,90,0"/>
                  <v:textpath on="t" fitshape="t" xscale="t"/>
                  <v:handles>
                    <v:h position="center,#0" yrange="1350,21600"/>
                  </v:handles>
                  <o:lock v:ext="edit" text="t" shapetype="t"/>
                </v:shapetype>
                <v:shape id="_x0000_s1026" type="#_x0000_t163" style="position:absolute;margin-left:223.5pt;margin-top:75.75pt;width:83.5pt;height:59.9pt;z-index:251662336;mso-position-horizontal-relative:text;mso-position-vertical-relative:text;mso-width-relative:page;mso-height-relative:page" fillcolor="black">
                  <v:fill r:id="rId8" o:title=""/>
                  <v:stroke r:id="rId8" o:title=""/>
                  <v:shadow color="#868686"/>
                  <v:textpath style="font-family:&quot;Impact&quot;;v-text-spacing:52429f;v-text-kern:t" trim="t" fitpath="t" xscale="f" string="KJSEA"/>
                </v:shape>
              </w:pict>
            </w:r>
            <w:r w:rsidR="00064AC5"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Name</w:t>
            </w:r>
          </w:p>
        </w:tc>
        <w:tc>
          <w:tcPr>
            <w:tcW w:w="425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Assessment Number</w:t>
            </w:r>
          </w:p>
        </w:tc>
        <w:tc>
          <w:tcPr>
            <w:tcW w:w="210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4AC5" w:rsidRPr="00C7487C" w:rsidTr="005F55E0">
        <w:tc>
          <w:tcPr>
            <w:tcW w:w="279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Name</w:t>
            </w:r>
          </w:p>
        </w:tc>
        <w:tc>
          <w:tcPr>
            <w:tcW w:w="425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School Code</w:t>
            </w:r>
          </w:p>
        </w:tc>
        <w:tc>
          <w:tcPr>
            <w:tcW w:w="210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4AC5" w:rsidRPr="00C7487C" w:rsidTr="005F55E0">
        <w:tc>
          <w:tcPr>
            <w:tcW w:w="279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ignature</w:t>
            </w:r>
          </w:p>
        </w:tc>
        <w:tc>
          <w:tcPr>
            <w:tcW w:w="425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487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03" w:type="dxa"/>
          </w:tcPr>
          <w:p w:rsidR="00064AC5" w:rsidRPr="00C7487C" w:rsidRDefault="00064AC5" w:rsidP="005F55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64AC5" w:rsidRPr="00C7487C" w:rsidRDefault="00064AC5" w:rsidP="00064AC5">
      <w:pPr>
        <w:pStyle w:val="FirstParagraph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59C0C35" wp14:editId="2E8D28F8">
            <wp:simplePos x="0" y="0"/>
            <wp:positionH relativeFrom="column">
              <wp:posOffset>-186834</wp:posOffset>
            </wp:positionH>
            <wp:positionV relativeFrom="paragraph">
              <wp:posOffset>-182185</wp:posOffset>
            </wp:positionV>
            <wp:extent cx="7772400" cy="10020300"/>
            <wp:effectExtent l="0" t="0" r="0" b="0"/>
            <wp:wrapNone/>
            <wp:docPr id="2" name="Picture 2" descr="What is competency-based education? Pros &amp; Cons (20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hat is competency-based education? Pros &amp; Cons (2022)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443" b="99557" l="125" r="98752">
                                  <a14:foregroundMark x1="61423" y1="46120" x2="61423" y2="46120"/>
                                  <a14:foregroundMark x1="63795" y1="41463" x2="63795" y2="41463"/>
                                  <a14:foregroundMark x1="61798" y1="40133" x2="61798" y2="40133"/>
                                  <a14:foregroundMark x1="59925" y1="44124" x2="59925" y2="44124"/>
                                  <a14:foregroundMark x1="58302" y1="45011" x2="58302" y2="45011"/>
                                  <a14:foregroundMark x1="57678" y1="47450" x2="57678" y2="47450"/>
                                  <a14:foregroundMark x1="56180" y1="46563" x2="56180" y2="46563"/>
                                  <a14:foregroundMark x1="52809" y1="39246" x2="52809" y2="39246"/>
                                  <a14:foregroundMark x1="51561" y1="38359" x2="51561" y2="38359"/>
                                  <a14:foregroundMark x1="49563" y1="37029" x2="49563" y2="37029"/>
                                  <a14:foregroundMark x1="59551" y1="52328" x2="59551" y2="52328"/>
                                  <a14:foregroundMark x1="57553" y1="50111" x2="57553" y2="50111"/>
                                  <a14:foregroundMark x1="64544" y1="60754" x2="64544" y2="60754"/>
                                  <a14:foregroundMark x1="64045" y1="48337" x2="64045" y2="48337"/>
                                  <a14:foregroundMark x1="65918" y1="44789" x2="65918" y2="44789"/>
                                  <a14:foregroundMark x1="66292" y1="41685" x2="66292" y2="41685"/>
                                  <a14:foregroundMark x1="67915" y1="46341" x2="67915" y2="46341"/>
                                  <a14:foregroundMark x1="68539" y1="44346" x2="68539" y2="44346"/>
                                  <a14:foregroundMark x1="66792" y1="43016" x2="66792" y2="43016"/>
                                  <a14:foregroundMark x1="64544" y1="44789" x2="64295" y2="46120"/>
                                  <a14:foregroundMark x1="64045" y1="46341" x2="64045" y2="46341"/>
                                  <a14:foregroundMark x1="62422" y1="48115" x2="62422" y2="48115"/>
                                  <a14:foregroundMark x1="61298" y1="50554" x2="61423" y2="51441"/>
                                  <a14:foregroundMark x1="62172" y1="54989" x2="62172" y2="54989"/>
                                  <a14:foregroundMark x1="63421" y1="51663" x2="63421" y2="51663"/>
                                  <a14:foregroundMark x1="64170" y1="49446" x2="64170" y2="49446"/>
                                  <a14:foregroundMark x1="64919" y1="47228" x2="64919" y2="47228"/>
                                  <a14:foregroundMark x1="64919" y1="42572" x2="64919" y2="42572"/>
                                  <a14:foregroundMark x1="63421" y1="39911" x2="63421" y2="39911"/>
                                  <a14:foregroundMark x1="61423" y1="41020" x2="61423" y2="41020"/>
                                  <a14:foregroundMark x1="60175" y1="43459" x2="60175" y2="43459"/>
                                  <a14:foregroundMark x1="58302" y1="42129" x2="58302" y2="42129"/>
                                  <a14:foregroundMark x1="71785" y1="76940" x2="71785" y2="76940"/>
                                  <a14:foregroundMark x1="69913" y1="72949" x2="69913" y2="72949"/>
                                  <a14:foregroundMark x1="64170" y1="47894" x2="64170" y2="47894"/>
                                  <a14:foregroundMark x1="65793" y1="40576" x2="65793" y2="40576"/>
                                  <a14:foregroundMark x1="65668" y1="36807" x2="65668" y2="36807"/>
                                  <a14:foregroundMark x1="69039" y1="46341" x2="69039" y2="46341"/>
                                  <a14:foregroundMark x1="65169" y1="48780" x2="65169" y2="48780"/>
                                  <a14:foregroundMark x1="65044" y1="52328" x2="65044" y2="52328"/>
                                  <a14:foregroundMark x1="74906" y1="83370" x2="74906" y2="83370"/>
                                  <a14:foregroundMark x1="70287" y1="75610" x2="70287" y2="75610"/>
                                  <a14:foregroundMark x1="78027" y1="84922" x2="78027" y2="84922"/>
                                  <a14:foregroundMark x1="80774" y1="88027" x2="80774" y2="88027"/>
                                  <a14:foregroundMark x1="49938" y1="39024" x2="49938" y2="39024"/>
                                  <a14:foregroundMark x1="52934" y1="40133" x2="52934" y2="40133"/>
                                  <a14:foregroundMark x1="55680" y1="49224" x2="55680" y2="49224"/>
                                  <a14:foregroundMark x1="54806" y1="46785" x2="54806" y2="46785"/>
                                  <a14:foregroundMark x1="54057" y1="47450" x2="54057" y2="47450"/>
                                  <a14:foregroundMark x1="63046" y1="59867" x2="63046" y2="59867"/>
                                  <a14:foregroundMark x1="61049" y1="58980" x2="61049" y2="58980"/>
                                  <a14:foregroundMark x1="62422" y1="61641" x2="62422" y2="61641"/>
                                  <a14:foregroundMark x1="64919" y1="63415" x2="64919" y2="63415"/>
                                  <a14:foregroundMark x1="66916" y1="65632" x2="66916" y2="65632"/>
                                  <a14:foregroundMark x1="67790" y1="72284" x2="67790" y2="72284"/>
                                  <a14:foregroundMark x1="76654" y1="84479" x2="76654" y2="84479"/>
                                  <a14:foregroundMark x1="79151" y1="87140" x2="79151" y2="87140"/>
                                  <a14:foregroundMark x1="81523" y1="91574" x2="81523" y2="91574"/>
                                  <a14:foregroundMark x1="78652" y1="87140" x2="78652" y2="87140"/>
                                  <a14:foregroundMark x1="77778" y1="88248" x2="77778" y2="88248"/>
                                  <a14:backgroundMark x1="79276" y1="28381" x2="79276" y2="28381"/>
                                  <a14:backgroundMark x1="69288" y1="27494" x2="69288" y2="27494"/>
                                  <a14:backgroundMark x1="69039" y1="21951" x2="69039" y2="21951"/>
                                  <a14:backgroundMark x1="70412" y1="17295" x2="70412" y2="17295"/>
                                  <a14:backgroundMark x1="80899" y1="34590" x2="80899" y2="34590"/>
                                  <a14:backgroundMark x1="84769" y1="46785" x2="84769" y2="46785"/>
                                  <a14:backgroundMark x1="87516" y1="54545" x2="87516" y2="54545"/>
                                  <a14:backgroundMark x1="90762" y1="65188" x2="90762" y2="65188"/>
                                  <a14:backgroundMark x1="91760" y1="72727" x2="91760" y2="72727"/>
                                  <a14:backgroundMark x1="93883" y1="57871" x2="93883" y2="57871"/>
                                  <a14:backgroundMark x1="91261" y1="40576" x2="91261" y2="40576"/>
                                  <a14:backgroundMark x1="84769" y1="32151" x2="84769" y2="32151"/>
                                  <a14:backgroundMark x1="71036" y1="31264" x2="71036" y2="31264"/>
                                  <a14:backgroundMark x1="76779" y1="36364" x2="76779" y2="36364"/>
                                  <a14:backgroundMark x1="81398" y1="53215" x2="81398" y2="53215"/>
                                  <a14:backgroundMark x1="84395" y1="65632" x2="84395" y2="65632"/>
                                  <a14:backgroundMark x1="87516" y1="65854" x2="87516" y2="65854"/>
                                  <a14:backgroundMark x1="85144" y1="55432" x2="85144" y2="55432"/>
                                  <a14:backgroundMark x1="81898" y1="42572" x2="81898" y2="42572"/>
                                  <a14:backgroundMark x1="76404" y1="32151" x2="76404" y2="32151"/>
                                  <a14:backgroundMark x1="73783" y1="23060" x2="73783" y2="23060"/>
                                  <a14:backgroundMark x1="67541" y1="18625" x2="67541" y2="18625"/>
                                  <a14:backgroundMark x1="64919" y1="22395" x2="64919" y2="22395"/>
                                  <a14:backgroundMark x1="79650" y1="44789" x2="79650" y2="44789"/>
                                  <a14:backgroundMark x1="87765" y1="43016" x2="87765" y2="43016"/>
                                  <a14:backgroundMark x1="92385" y1="51885" x2="92385" y2="51885"/>
                                  <a14:backgroundMark x1="93383" y1="45676" x2="93383" y2="45676"/>
                                  <a14:backgroundMark x1="95256" y1="43681" x2="95256" y2="43681"/>
                                  <a14:backgroundMark x1="95006" y1="37916" x2="95006" y2="37916"/>
                                  <a14:backgroundMark x1="89888" y1="36364" x2="89888" y2="36364"/>
                                  <a14:backgroundMark x1="88140" y1="32816" x2="88140" y2="32816"/>
                                  <a14:backgroundMark x1="84519" y1="28381" x2="84519" y2="28381"/>
                                  <a14:backgroundMark x1="80150" y1="24390" x2="80150" y2="24390"/>
                                  <a14:backgroundMark x1="77278" y1="24390" x2="77278" y2="24390"/>
                                  <a14:backgroundMark x1="72285" y1="22616" x2="72285" y2="22616"/>
                                  <a14:backgroundMark x1="70287" y1="25721" x2="70287" y2="25721"/>
                                  <a14:backgroundMark x1="73908" y1="30599" x2="73908" y2="30599"/>
                                  <a14:backgroundMark x1="74782" y1="30820" x2="74782" y2="30820"/>
                                  <a14:backgroundMark x1="78027" y1="34812" x2="79026" y2="36807"/>
                                  <a14:backgroundMark x1="82522" y1="44789" x2="82522" y2="44789"/>
                                  <a14:backgroundMark x1="84769" y1="51220" x2="84769" y2="51220"/>
                                  <a14:backgroundMark x1="87640" y1="60976" x2="87640" y2="60976"/>
                                  <a14:backgroundMark x1="89263" y1="64967" x2="89263" y2="64967"/>
                                  <a14:backgroundMark x1="91386" y1="68514" x2="91386" y2="68514"/>
                                  <a14:backgroundMark x1="93758" y1="74279" x2="93758" y2="74279"/>
                                  <a14:backgroundMark x1="94382" y1="77384" x2="94382" y2="77384"/>
                                  <a14:backgroundMark x1="94632" y1="76940" x2="94632" y2="76940"/>
                                  <a14:backgroundMark x1="94507" y1="68071" x2="94257" y2="66519"/>
                                  <a14:backgroundMark x1="94132" y1="59202" x2="94132" y2="59202"/>
                                  <a14:backgroundMark x1="93383" y1="53880" x2="93383" y2="53880"/>
                                  <a14:backgroundMark x1="94881" y1="55211" x2="94881" y2="55211"/>
                                  <a14:backgroundMark x1="96629" y1="52106" x2="96629" y2="52106"/>
                                  <a14:backgroundMark x1="97253" y1="56984" x2="97253" y2="56984"/>
                                  <a14:backgroundMark x1="97503" y1="59645" x2="97503" y2="59645"/>
                                  <a14:backgroundMark x1="97628" y1="66962" x2="97628" y2="66962"/>
                                  <a14:backgroundMark x1="97628" y1="81596" x2="97628" y2="81596"/>
                                  <a14:backgroundMark x1="96629" y1="84922" x2="96629" y2="84922"/>
                                  <a14:backgroundMark x1="62422" y1="5322" x2="62422" y2="5322"/>
                                  <a14:backgroundMark x1="66042" y1="10421" x2="66667" y2="10421"/>
                                  <a14:backgroundMark x1="68664" y1="11530" x2="68664" y2="11530"/>
                                  <a14:backgroundMark x1="66167" y1="26164" x2="66167" y2="26164"/>
                                  <a14:backgroundMark x1="63670" y1="24169" x2="63670" y2="24169"/>
                                  <a14:backgroundMark x1="63421" y1="20621" x2="63421" y2="20621"/>
                                  <a14:backgroundMark x1="68165" y1="30599" x2="68165" y2="30599"/>
                                  <a14:backgroundMark x1="70162" y1="34590" x2="70162" y2="34590"/>
                                  <a14:backgroundMark x1="73408" y1="36364" x2="73408" y2="36364"/>
                                  <a14:backgroundMark x1="82522" y1="35255" x2="82522" y2="35255"/>
                                  <a14:backgroundMark x1="84145" y1="37916" x2="84145" y2="37916"/>
                                  <a14:backgroundMark x1="81273" y1="41907" x2="81273" y2="41907"/>
                                  <a14:backgroundMark x1="49064" y1="73171" x2="49064" y2="73171"/>
                                  <a14:backgroundMark x1="94132" y1="84922" x2="94132" y2="8492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94" b="4058"/>
                    <a:stretch/>
                  </pic:blipFill>
                  <pic:spPr bwMode="auto">
                    <a:xfrm>
                      <a:off x="0" y="0"/>
                      <a:ext cx="7772400" cy="1002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64F0250" wp14:editId="2018770E">
                <wp:simplePos x="0" y="0"/>
                <wp:positionH relativeFrom="column">
                  <wp:posOffset>4237355</wp:posOffset>
                </wp:positionH>
                <wp:positionV relativeFrom="paragraph">
                  <wp:posOffset>890270</wp:posOffset>
                </wp:positionV>
                <wp:extent cx="2596515" cy="1932305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15" cy="1932305"/>
                          <a:chOff x="0" y="0"/>
                          <a:chExt cx="2596551" cy="1932317"/>
                        </a:xfrm>
                      </wpg:grpSpPr>
                      <pic:pic xmlns:pic="http://schemas.openxmlformats.org/drawingml/2006/picture">
                        <pic:nvPicPr>
                          <pic:cNvPr id="18" name="Picture 18" descr="Knowledge, Skills, and Attitudes - The Peak Performance Center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890" cy="193231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C:\Users\Oscar Mwangi\Downloads\ChatGPT Image Jun 18, 2025, 10_21_14 AM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6105" y="405441"/>
                            <a:ext cx="1190446" cy="119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7" o:spid="_x0000_s1026" style="position:absolute;margin-left:333.65pt;margin-top:70.1pt;width:204.45pt;height:152.15pt;z-index:251660288" coordsize="25965,1932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alt="Knowledge, Skills, and Attitudes - The Peak Performance Center" style="position:absolute;width:23808;height:193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xYLZ7CAAAA2wAAAA8AAABkcnMvZG93bnJldi54bWxEj81uwjAMx++T9g6RJ3EbKZPoUCEgtAm0&#10;HXYY8ACmMW2hcbokQHn7+YDEzZb/Hz/PFr1r1YVCbDwbGA0zUMSltw1XBnbb1esEVEzIFlvPZOBG&#10;ERbz56cZFtZf+Zcum1QpCeFYoIE6pa7QOpY1OYxD3xHL7eCDwyRrqLQNeJVw1+q3LMu1w4alocaO&#10;PmoqT5uzk97PnMvqZ7sP4+/byq+Pede8/xkzeOmXU1CJ+vQQ391fVvAFVn6RAfT8H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8WC2ewgAAANsAAAAPAAAAAAAAAAAAAAAAAJ8C&#10;AABkcnMvZG93bnJldi54bWxQSwUGAAAAAAQABAD3AAAAjgMAAAAA&#10;">
                  <v:imagedata r:id="rId13" o:title="Knowledge, Skills, and Attitudes - The Peak Performance Center"/>
                </v:shape>
                <v:shape id="Picture 19" o:spid="_x0000_s1028" type="#_x0000_t75" style="position:absolute;left:14061;top:4054;width:11904;height:119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850QLCAAAA2wAAAA8AAABkcnMvZG93bnJldi54bWxET01rwkAQvQv9D8sIvQTdaKG00VWqIORW&#10;mkrPQ3ZMYrKzSXZN0v76bqHgbR7vc7b7yTRioN5VlhWsljEI4tzqigsF58/T4gWE88gaG8uk4Jsc&#10;7HcPsy0m2o78QUPmCxFC2CWooPS+TaR0eUkG3dK2xIG72N6gD7AvpO5xDOGmkes4fpYGKw4NJbZ0&#10;LCmvs5tRkJ1/6vc6KuQhNdeOLxGmX0+dUo/z6W0DwtPk7+J/d6rD/Ff4+yUcIHe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OdECwgAAANsAAAAPAAAAAAAAAAAAAAAAAJ8C&#10;AABkcnMvZG93bnJldi54bWxQSwUGAAAAAAQABAD3AAAAjgMAAAAA&#10;">
                  <v:imagedata r:id="rId14" o:title="ChatGPT Image Jun 18, 2025, 10_21_14 AM" chromakey="white"/>
                  <v:path arrowok="t"/>
                </v:shape>
              </v:group>
            </w:pict>
          </mc:Fallback>
        </mc:AlternateContent>
      </w:r>
      <w:r w:rsidRPr="004F3CB1">
        <w:rPr>
          <w:rFonts w:ascii="Segoe UI Variable Small" w:hAnsi="Segoe UI Variable Small" w:cs="Times New Roman"/>
          <w:b/>
          <w:bCs/>
          <w:sz w:val="36"/>
        </w:rPr>
        <w:t>MONITORING JUNIOR SCHOOL LEARNER PROGRESS</w:t>
      </w:r>
    </w:p>
    <w:p w:rsidR="00064AC5" w:rsidRDefault="00064AC5" w:rsidP="00064AC5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DE 8: CREATIVE ARTS AND SPORTS</w:t>
      </w:r>
    </w:p>
    <w:p w:rsidR="00064AC5" w:rsidRPr="00C7487C" w:rsidRDefault="00064AC5" w:rsidP="00064AC5">
      <w:pPr>
        <w:pStyle w:val="FirstParagraph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PA</w:t>
      </w:r>
      <w:r>
        <w:rPr>
          <w:rFonts w:ascii="Times New Roman" w:hAnsi="Times New Roman" w:cs="Times New Roman"/>
          <w:b/>
          <w:bCs/>
        </w:rPr>
        <w:t>PER 2</w:t>
      </w:r>
      <w:r w:rsidRPr="00292D17">
        <w:rPr>
          <w:rFonts w:ascii="Times New Roman" w:eastAsia="Arial" w:hAnsi="Times New Roman" w:cs="Times New Roman"/>
          <w:i/>
          <w:sz w:val="24"/>
        </w:rPr>
        <w:t xml:space="preserve"> </w:t>
      </w:r>
      <w:r>
        <w:rPr>
          <w:rFonts w:ascii="Times New Roman" w:eastAsia="Arial" w:hAnsi="Times New Roman" w:cs="Times New Roman"/>
          <w:i/>
          <w:sz w:val="24"/>
        </w:rPr>
        <w:t>(Theory)</w:t>
      </w:r>
    </w:p>
    <w:p w:rsidR="00064AC5" w:rsidRPr="00C7487C" w:rsidRDefault="00064AC5" w:rsidP="00064AC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DE: 008</w:t>
      </w:r>
      <w:r w:rsidRPr="00C7487C">
        <w:rPr>
          <w:rFonts w:ascii="Times New Roman" w:hAnsi="Times New Roman" w:cs="Times New Roman"/>
          <w:b/>
          <w:bCs/>
        </w:rPr>
        <w:t xml:space="preserve">   YEAR: 2025</w:t>
      </w:r>
    </w:p>
    <w:p w:rsidR="00064AC5" w:rsidRPr="00C7487C" w:rsidRDefault="00064AC5" w:rsidP="00A361C3">
      <w:pPr>
        <w:pStyle w:val="FirstParagraph"/>
        <w:spacing w:line="240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TIME: 2 HOURS</w:t>
      </w:r>
    </w:p>
    <w:p w:rsidR="00064AC5" w:rsidRPr="00C7487C" w:rsidRDefault="00064AC5" w:rsidP="00A361C3">
      <w:pPr>
        <w:pStyle w:val="FirstParagraph"/>
        <w:spacing w:line="240" w:lineRule="auto"/>
        <w:rPr>
          <w:rFonts w:ascii="Times New Roman" w:hAnsi="Times New Roman" w:cs="Times New Roman"/>
        </w:rPr>
      </w:pPr>
      <w:r w:rsidRPr="00C7487C">
        <w:rPr>
          <w:rFonts w:ascii="Times New Roman" w:hAnsi="Times New Roman" w:cs="Times New Roman"/>
          <w:b/>
          <w:bCs/>
        </w:rPr>
        <w:t>INSTRUCTIONS TO CANDIDATES:</w:t>
      </w:r>
      <w:r w:rsidRPr="00C7487C">
        <w:rPr>
          <w:rFonts w:ascii="Times New Roman" w:hAnsi="Times New Roman" w:cs="Times New Roman"/>
        </w:rPr>
        <w:t xml:space="preserve"> </w:t>
      </w:r>
    </w:p>
    <w:p w:rsidR="00064AC5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Write your name and assessment number in the spaces provided.</w:t>
      </w:r>
    </w:p>
    <w:p w:rsidR="00064AC5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Read each question carefully before answering.</w:t>
      </w:r>
    </w:p>
    <w:p w:rsidR="00064AC5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Attempt all questions.</w:t>
      </w:r>
    </w:p>
    <w:p w:rsidR="00A361C3" w:rsidRPr="00A361C3" w:rsidRDefault="00064AC5" w:rsidP="00A361C3">
      <w:pPr>
        <w:numPr>
          <w:ilvl w:val="0"/>
          <w:numId w:val="23"/>
        </w:numPr>
        <w:spacing w:before="100" w:beforeAutospacing="1" w:after="100" w:afterAutospacing="1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Do not open this pa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per until you are told to do so.                                                                                                       </w:t>
      </w:r>
      <w:r w:rsidR="00A361C3" w:rsidRPr="00A361C3">
        <w:rPr>
          <w:rStyle w:val="Strong"/>
          <w:sz w:val="20"/>
          <w:szCs w:val="20"/>
        </w:rPr>
        <w:t xml:space="preserve">FOR OFFICIAL USE ONLY: </w:t>
      </w:r>
    </w:p>
    <w:p w:rsidR="00A361C3" w:rsidRPr="00A361C3" w:rsidRDefault="00A361C3" w:rsidP="00A361C3">
      <w:pPr>
        <w:pStyle w:val="Heading3"/>
        <w:rPr>
          <w:bCs w:val="0"/>
          <w:sz w:val="20"/>
          <w:szCs w:val="20"/>
        </w:rPr>
      </w:pPr>
      <w:r w:rsidRPr="00A361C3">
        <w:rPr>
          <w:rStyle w:val="Strong"/>
          <w:b/>
          <w:bCs/>
          <w:sz w:val="20"/>
          <w:szCs w:val="20"/>
        </w:rPr>
        <w:t>SECTION A: MULTIPLE CHOICE (4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326"/>
        <w:gridCol w:w="163"/>
        <w:gridCol w:w="163"/>
        <w:gridCol w:w="326"/>
        <w:gridCol w:w="163"/>
        <w:gridCol w:w="163"/>
        <w:gridCol w:w="326"/>
        <w:gridCol w:w="326"/>
        <w:gridCol w:w="163"/>
        <w:gridCol w:w="163"/>
        <w:gridCol w:w="326"/>
        <w:gridCol w:w="163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</w:tblGrid>
      <w:tr w:rsidR="00A361C3" w:rsidRPr="00A361C3" w:rsidTr="00A361C3">
        <w:trPr>
          <w:gridAfter w:val="3"/>
        </w:trPr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A361C3">
              <w:rPr>
                <w:rFonts w:ascii="Times New Roman" w:hAnsi="Times New Roman" w:cs="Times New Roman"/>
                <w:b/>
                <w:bCs/>
              </w:rPr>
              <w:t>Qn</w:t>
            </w:r>
            <w:proofErr w:type="spellEnd"/>
            <w:r w:rsidRPr="00A361C3">
              <w:rPr>
                <w:rFonts w:ascii="Times New Roman" w:hAnsi="Times New Roman" w:cs="Times New Roman"/>
                <w:b/>
                <w:bCs/>
              </w:rPr>
              <w:t xml:space="preserve">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8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6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8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1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</w:tr>
      <w:tr w:rsidR="00A361C3" w:rsidRPr="00A361C3" w:rsidTr="00A361C3">
        <w:trPr>
          <w:gridAfter w:val="3"/>
        </w:trPr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 (1 each)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A361C3">
        <w:trPr>
          <w:gridAfter w:val="3"/>
        </w:trPr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A361C3">
              <w:rPr>
                <w:rFonts w:ascii="Times New Roman" w:hAnsi="Times New Roman" w:cs="Times New Roman"/>
                <w:b/>
                <w:bCs/>
              </w:rPr>
              <w:t>Qn</w:t>
            </w:r>
            <w:proofErr w:type="spellEnd"/>
            <w:r w:rsidRPr="00A361C3">
              <w:rPr>
                <w:rFonts w:ascii="Times New Roman" w:hAnsi="Times New Roman" w:cs="Times New Roman"/>
                <w:b/>
                <w:bCs/>
              </w:rPr>
              <w:t xml:space="preserve"> No.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1</w:t>
            </w: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2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3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4</w:t>
            </w: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6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8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2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5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6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7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8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39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0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 (1 each)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A361C3" w:rsidRPr="00A361C3" w:rsidRDefault="00A361C3" w:rsidP="00A361C3">
      <w:pPr>
        <w:pStyle w:val="Heading4"/>
        <w:rPr>
          <w:sz w:val="16"/>
          <w:szCs w:val="22"/>
        </w:rPr>
      </w:pPr>
      <w:r w:rsidRPr="00A361C3">
        <w:rPr>
          <w:rStyle w:val="Strong"/>
          <w:b/>
          <w:bCs/>
          <w:sz w:val="16"/>
          <w:szCs w:val="22"/>
        </w:rPr>
        <w:t>SECTION B: STRUCTURED QUESTIONS (60 Marks)</w:t>
      </w:r>
    </w:p>
    <w:p w:rsidR="00A361C3" w:rsidRPr="00A361C3" w:rsidRDefault="00A361C3" w:rsidP="00A361C3">
      <w:pPr>
        <w:pStyle w:val="Heading5"/>
        <w:spacing w:line="240" w:lineRule="auto"/>
        <w:rPr>
          <w:rFonts w:ascii="Times New Roman" w:hAnsi="Times New Roman" w:cs="Times New Roman"/>
          <w:color w:val="auto"/>
          <w:sz w:val="16"/>
        </w:rPr>
      </w:pPr>
      <w:r w:rsidRPr="00A361C3">
        <w:rPr>
          <w:rStyle w:val="Strong"/>
          <w:rFonts w:ascii="Times New Roman" w:hAnsi="Times New Roman" w:cs="Times New Roman"/>
          <w:b w:val="0"/>
          <w:bCs w:val="0"/>
          <w:color w:val="auto"/>
          <w:sz w:val="16"/>
        </w:rPr>
        <w:t>PART 1: PERFORMING ART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546"/>
        <w:gridCol w:w="559"/>
        <w:gridCol w:w="534"/>
        <w:gridCol w:w="546"/>
        <w:gridCol w:w="559"/>
        <w:gridCol w:w="534"/>
        <w:gridCol w:w="546"/>
        <w:gridCol w:w="559"/>
        <w:gridCol w:w="534"/>
      </w:tblGrid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A361C3">
              <w:rPr>
                <w:rFonts w:ascii="Times New Roman" w:hAnsi="Times New Roman" w:cs="Times New Roman"/>
                <w:b/>
                <w:bCs/>
              </w:rPr>
              <w:t>Qn</w:t>
            </w:r>
            <w:proofErr w:type="spellEnd"/>
            <w:r w:rsidRPr="00A361C3">
              <w:rPr>
                <w:rFonts w:ascii="Times New Roman" w:hAnsi="Times New Roman" w:cs="Times New Roman"/>
                <w:b/>
                <w:bCs/>
              </w:rPr>
              <w:t xml:space="preserve">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1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1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1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2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2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2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3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3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3c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A361C3" w:rsidRPr="00A361C3" w:rsidRDefault="00A361C3" w:rsidP="00A361C3">
      <w:pPr>
        <w:pStyle w:val="Heading5"/>
        <w:spacing w:line="240" w:lineRule="auto"/>
        <w:rPr>
          <w:rFonts w:ascii="Times New Roman" w:hAnsi="Times New Roman" w:cs="Times New Roman"/>
          <w:color w:val="auto"/>
        </w:rPr>
      </w:pPr>
      <w:r w:rsidRPr="00A361C3">
        <w:rPr>
          <w:rStyle w:val="Strong"/>
          <w:rFonts w:ascii="Times New Roman" w:hAnsi="Times New Roman" w:cs="Times New Roman"/>
          <w:b w:val="0"/>
          <w:bCs w:val="0"/>
          <w:color w:val="auto"/>
        </w:rPr>
        <w:t>PART 2: SPORT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546"/>
        <w:gridCol w:w="559"/>
        <w:gridCol w:w="534"/>
        <w:gridCol w:w="546"/>
        <w:gridCol w:w="559"/>
        <w:gridCol w:w="534"/>
        <w:gridCol w:w="546"/>
        <w:gridCol w:w="559"/>
        <w:gridCol w:w="534"/>
      </w:tblGrid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A361C3">
              <w:rPr>
                <w:rFonts w:ascii="Times New Roman" w:hAnsi="Times New Roman" w:cs="Times New Roman"/>
                <w:b/>
                <w:bCs/>
              </w:rPr>
              <w:t>Qn</w:t>
            </w:r>
            <w:proofErr w:type="spellEnd"/>
            <w:r w:rsidRPr="00A361C3">
              <w:rPr>
                <w:rFonts w:ascii="Times New Roman" w:hAnsi="Times New Roman" w:cs="Times New Roman"/>
                <w:b/>
                <w:bCs/>
              </w:rPr>
              <w:t xml:space="preserve">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4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4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4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5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5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5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6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6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6c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A361C3" w:rsidRPr="00A361C3" w:rsidRDefault="00A361C3" w:rsidP="00A361C3">
      <w:pPr>
        <w:pStyle w:val="Heading5"/>
        <w:spacing w:line="240" w:lineRule="auto"/>
        <w:rPr>
          <w:rFonts w:ascii="Times New Roman" w:hAnsi="Times New Roman" w:cs="Times New Roman"/>
          <w:color w:val="auto"/>
        </w:rPr>
      </w:pPr>
      <w:r w:rsidRPr="00A361C3">
        <w:rPr>
          <w:rStyle w:val="Strong"/>
          <w:rFonts w:ascii="Times New Roman" w:hAnsi="Times New Roman" w:cs="Times New Roman"/>
          <w:b w:val="0"/>
          <w:bCs w:val="0"/>
          <w:color w:val="auto"/>
        </w:rPr>
        <w:t>PART 3: VISUAL ARTS (2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922"/>
        <w:gridCol w:w="474"/>
        <w:gridCol w:w="303"/>
        <w:gridCol w:w="578"/>
        <w:gridCol w:w="591"/>
        <w:gridCol w:w="303"/>
        <w:gridCol w:w="280"/>
        <w:gridCol w:w="534"/>
        <w:gridCol w:w="546"/>
        <w:gridCol w:w="559"/>
        <w:gridCol w:w="534"/>
      </w:tblGrid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A361C3">
              <w:rPr>
                <w:rFonts w:ascii="Times New Roman" w:hAnsi="Times New Roman" w:cs="Times New Roman"/>
                <w:b/>
                <w:bCs/>
              </w:rPr>
              <w:t>Qn</w:t>
            </w:r>
            <w:proofErr w:type="spellEnd"/>
            <w:r w:rsidRPr="00A361C3">
              <w:rPr>
                <w:rFonts w:ascii="Times New Roman" w:hAnsi="Times New Roman" w:cs="Times New Roman"/>
                <w:b/>
                <w:bCs/>
              </w:rPr>
              <w:t xml:space="preserve"> No.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7a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7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7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8a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8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8c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9a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9b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49c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1</w:t>
            </w:r>
          </w:p>
        </w:tc>
      </w:tr>
      <w:tr w:rsidR="00A361C3" w:rsidRPr="00A361C3" w:rsidTr="00A361C3"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Candidate Score</w:t>
            </w: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  <w:tr w:rsidR="00A361C3" w:rsidRPr="00A361C3" w:rsidTr="00A361C3">
        <w:trPr>
          <w:gridAfter w:val="5"/>
        </w:trPr>
        <w:tc>
          <w:tcPr>
            <w:tcW w:w="0" w:type="auto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Section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Total Marks</w:t>
            </w:r>
          </w:p>
        </w:tc>
        <w:tc>
          <w:tcPr>
            <w:tcW w:w="0" w:type="auto"/>
            <w:gridSpan w:val="4"/>
            <w:hideMark/>
          </w:tcPr>
          <w:p w:rsidR="00A361C3" w:rsidRPr="00A361C3" w:rsidRDefault="00A361C3" w:rsidP="00A361C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61C3">
              <w:rPr>
                <w:rFonts w:ascii="Times New Roman" w:hAnsi="Times New Roman" w:cs="Times New Roman"/>
                <w:b/>
                <w:bCs/>
              </w:rPr>
              <w:t>Candidate Score</w:t>
            </w:r>
          </w:p>
        </w:tc>
      </w:tr>
      <w:tr w:rsidR="00A361C3" w:rsidRPr="00A361C3" w:rsidTr="00A361C3">
        <w:trPr>
          <w:gridAfter w:val="5"/>
        </w:trPr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ection A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0" w:type="auto"/>
            <w:gridSpan w:val="4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  <w:tr w:rsidR="00A361C3" w:rsidRPr="00A361C3" w:rsidTr="00A361C3">
        <w:trPr>
          <w:gridAfter w:val="5"/>
        </w:trPr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Section B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  <w:gridSpan w:val="4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  <w:tr w:rsidR="00A361C3" w:rsidRPr="00A361C3" w:rsidTr="00A361C3">
        <w:trPr>
          <w:gridAfter w:val="5"/>
        </w:trPr>
        <w:tc>
          <w:tcPr>
            <w:tcW w:w="0" w:type="auto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Style w:val="Strong"/>
                <w:rFonts w:ascii="Times New Roman" w:hAnsi="Times New Roman" w:cs="Times New Roman"/>
              </w:rPr>
              <w:t>TOTAL</w:t>
            </w:r>
          </w:p>
        </w:tc>
        <w:tc>
          <w:tcPr>
            <w:tcW w:w="0" w:type="auto"/>
            <w:gridSpan w:val="2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  <w:r w:rsidRPr="00A361C3">
              <w:rPr>
                <w:rStyle w:val="Strong"/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  <w:gridSpan w:val="4"/>
            <w:hideMark/>
          </w:tcPr>
          <w:p w:rsidR="00A361C3" w:rsidRPr="00A361C3" w:rsidRDefault="00A361C3" w:rsidP="00A361C3">
            <w:pPr>
              <w:rPr>
                <w:rFonts w:ascii="Times New Roman" w:hAnsi="Times New Roman" w:cs="Times New Roman"/>
              </w:rPr>
            </w:pPr>
          </w:p>
        </w:tc>
      </w:tr>
    </w:tbl>
    <w:p w:rsidR="00064AC5" w:rsidRPr="00F82230" w:rsidRDefault="00064AC5" w:rsidP="00A361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</w:rPr>
      </w:pPr>
      <w:r w:rsidRPr="00F82230">
        <w:rPr>
          <w:rFonts w:ascii="Times New Roman" w:eastAsia="Times New Roman" w:hAnsi="Times New Roman" w:cs="Times New Roman"/>
          <w:i/>
        </w:rPr>
        <w:t xml:space="preserve">This paper consists of </w:t>
      </w:r>
      <w:r>
        <w:rPr>
          <w:rFonts w:ascii="Times New Roman" w:eastAsia="Times New Roman" w:hAnsi="Times New Roman" w:cs="Times New Roman"/>
          <w:i/>
        </w:rPr>
        <w:t>6</w:t>
      </w:r>
      <w:r w:rsidRPr="00F82230">
        <w:rPr>
          <w:rFonts w:ascii="Times New Roman" w:eastAsia="Times New Roman" w:hAnsi="Times New Roman" w:cs="Times New Roman"/>
          <w:i/>
        </w:rPr>
        <w:t xml:space="preserve"> printed pages. Candidates should check the question paper to ascertain that all the pages are printed as indicated and that no questions are missing.</w:t>
      </w:r>
    </w:p>
    <w:p w:rsidR="00064AC5" w:rsidRDefault="00064AC5" w:rsidP="00A361C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proofErr w:type="gramStart"/>
      <w:r w:rsidRPr="00E521A3">
        <w:rPr>
          <w:rFonts w:ascii="Times New Roman" w:eastAsia="Times New Roman" w:hAnsi="Times New Roman" w:cs="Times New Roman"/>
          <w:b/>
        </w:rPr>
        <w:t xml:space="preserve">© 2025 </w:t>
      </w:r>
      <w:r w:rsidRPr="00E521A3">
        <w:rPr>
          <w:rFonts w:ascii="Times New Roman" w:eastAsia="Times New Roman" w:hAnsi="Times New Roman" w:cs="Times New Roman"/>
          <w:b/>
          <w:bCs/>
        </w:rPr>
        <w:t>The Kenya Junior School Examination and Assessment Series.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                        </w:t>
      </w:r>
      <w:r w:rsidRPr="00F82230">
        <w:rPr>
          <w:rFonts w:ascii="Times New Roman" w:eastAsia="Times New Roman" w:hAnsi="Times New Roman" w:cs="Times New Roman"/>
          <w:b/>
          <w:bCs/>
          <w:i/>
        </w:rPr>
        <w:t>Turn over</w:t>
      </w:r>
    </w:p>
    <w:p w:rsidR="00064AC5" w:rsidRPr="00A361C3" w:rsidRDefault="00064AC5" w:rsidP="00A361C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A: (40 Marks)</w:t>
      </w:r>
    </w:p>
    <w:p w:rsidR="00064AC5" w:rsidRPr="00A361C3" w:rsidRDefault="00064AC5" w:rsidP="00A361C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i/>
          <w:iCs/>
          <w:sz w:val="24"/>
          <w:szCs w:val="24"/>
        </w:rPr>
        <w:t>Choose the best answer for each question.</w:t>
      </w:r>
    </w:p>
    <w:p w:rsidR="00A361C3" w:rsidRDefault="00A361C3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A361C3" w:rsidSect="00A361C3">
          <w:footerReference w:type="default" r:id="rId15"/>
          <w:pgSz w:w="12240" w:h="15840"/>
          <w:pgMar w:top="426" w:right="474" w:bottom="426" w:left="284" w:header="720" w:footer="720" w:gutter="0"/>
          <w:cols w:space="720"/>
          <w:docGrid w:linePitch="360"/>
        </w:sectPr>
      </w:pP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 following is NOT a component of Creative Arts and Sport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Visual Ar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Performing Ar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Financial Account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Sports and Game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the primary purpose of an introduction to Creative Arts and Sport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o entertain the audience onl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o provide a basic understanding and appreciation of the subjec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o teach advanced professional skill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o market sports equipment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musical element deals with the arrangement of sounds in time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Pitch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B) Melody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Rhythm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Harmony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In athletics, what is the starting position for a short-distance race like the 100m dash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Standing star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Rolling star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Crouch star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Flying start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of these is a Western solo instrument often used in classical music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proofErr w:type="spellStart"/>
      <w:r w:rsidRPr="00A361C3">
        <w:rPr>
          <w:rFonts w:ascii="Times New Roman" w:eastAsia="Times New Roman" w:hAnsi="Times New Roman" w:cs="Times New Roman"/>
          <w:sz w:val="24"/>
          <w:szCs w:val="24"/>
        </w:rPr>
        <w:t>Nyatiti</w:t>
      </w:r>
      <w:proofErr w:type="spellEnd"/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Guitar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</w:t>
      </w:r>
      <w:proofErr w:type="spellStart"/>
      <w:r w:rsidRPr="00A361C3">
        <w:rPr>
          <w:rFonts w:ascii="Times New Roman" w:eastAsia="Times New Roman" w:hAnsi="Times New Roman" w:cs="Times New Roman"/>
          <w:sz w:val="24"/>
          <w:szCs w:val="24"/>
        </w:rPr>
        <w:t>Isukuti</w:t>
      </w:r>
      <w:proofErr w:type="spellEnd"/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drum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D) </w:t>
      </w:r>
      <w:proofErr w:type="spellStart"/>
      <w:r w:rsidRPr="00A361C3">
        <w:rPr>
          <w:rFonts w:ascii="Times New Roman" w:eastAsia="Times New Roman" w:hAnsi="Times New Roman" w:cs="Times New Roman"/>
          <w:sz w:val="24"/>
          <w:szCs w:val="24"/>
        </w:rPr>
        <w:t>Obokano</w:t>
      </w:r>
      <w:proofErr w:type="spellEnd"/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the main objective of a football team during a match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o avoid conceding goals onl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o score more goals than the opponen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o keep possession of the ball indefinitel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o injure opposing player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key element of a good story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Absence of character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Clear plo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Repetitive languag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Unpredictable ending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Kenyan folk songs are primarily used for: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International pop music char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Preserving cultural heritage and storytell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Modern scientific research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Building skyscraper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swimming is an optional sport, which of these is a basic swimming stroke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Cycl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Backstrok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High jump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Javelin throw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an essential part of analyzing a Creative Arts presentation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Only focusing on the costume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Identifying the themes, messages, and techniques used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Counting the number of performer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Criticizing every aspect negatively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of these is an element of visual art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empo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Rhythm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Lin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Pitch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does "stability" refer to in physical fitness? A) The ability to run very fas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he ability to maintain balanc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he ability to lift heavy objec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he ability to stretch muscle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the combination of fast and slow sounds in music called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Pitch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Melod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Rhythm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Harmony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How many beats does a crotchet (quarter note) typically receive in a 4/4 time signature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Half a bea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One bea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wo bea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Four beat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does the top number in a 2/4 time signature indicate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he type of note that gets one bea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he number of beats in a measur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he speed of the music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he key of the song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common pass used in handball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Header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Chest pas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Overhead kick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Slap shot</w:t>
      </w:r>
    </w:p>
    <w:p w:rsidR="00064AC5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en creating card designs, what is an important consideration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Using only black and white color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Ensuring the design communicates the intended messag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Making it as complicated as possibl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Using only pre-made templates</w:t>
      </w:r>
    </w:p>
    <w:p w:rsidR="00A361C3" w:rsidRPr="00A361C3" w:rsidRDefault="00A361C3" w:rsidP="00A361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at is the role of a goalkeeper in handball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o score as many goals as possibl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o prevent the opposing team from scor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o coach the team from the field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o perform all throw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technique involves controlling the ball with short, quick touches while moving in football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Pass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Shooting C) Dribbl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ackling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a key rule regarding the use of hands by outfield players in football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hey can use their hands freel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B) They can only use hands inside the penalty area C) They are generally not allowed to use th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eir hands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hey can catch the ball at any time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storytelling technique involves using facial expressions and body language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Reading from a scrip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Mime and gesture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Silent read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Writing a diary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the importance of storytelling in society? A) It helps people forget their histor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It fosters creativity, preserves culture, and teaches lesson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It promotes isolation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It is only for entertainment purpose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item is essential for a swimmer during training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Heavy boo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Goggle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A hockey stick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Ski pole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en decorating costumes, what is the purpose of adornment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o make the costume heavier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o enhance visual appeal and convey character/cultural elemen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o hide the performer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o make the costume difficult to wear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class of folk songs in Kenya often narrates historical events or praise heroe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Lullabie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Work song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C)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Praise song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Children's play song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the primary aim of netball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o hit a ball with a ba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o score goals by shooting the ball through a hoop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o carry the ball across a lin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o kick a ball into a net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part of a descant recorder is blown into to produce sound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he foot join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B) The head joint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he middle join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he bell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of these is a solo instrument commonly played in Western music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Orchestra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Choir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Piano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Band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an overhand serve in volleyball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Hitting the ball underhand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Hitting the ball with an upward motion from below the wais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Hitting the ball from above the head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Kicking the ball over the net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the main purpose of a storyboard when creating a play or animation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o write the full scrip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o visually plan the sequence of events and sho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o compose the music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o decorate the set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principle of visual arts? A) Lin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Shap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Contras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Color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does the term "elements of play" refer to in the context of drama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he actors' costume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B) The fundamental components that make up a dramatic performance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he size of the stag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he audience's reaction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NOT an element of music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Melod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Harmon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Rhythm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Costume</w:t>
      </w:r>
    </w:p>
    <w:p w:rsidR="00064AC5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How many beats does a </w:t>
      </w:r>
      <w:r w:rsidR="00A361C3" w:rsidRPr="00A361C3">
        <w:rPr>
          <w:rFonts w:ascii="Times New Roman" w:eastAsia="Times New Roman" w:hAnsi="Times New Roman" w:cs="Times New Roman"/>
          <w:sz w:val="24"/>
          <w:szCs w:val="24"/>
        </w:rPr>
        <w:t>minim usually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receive in a 3/4 time signature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Half a bea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One bea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wo beat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hree beats</w:t>
      </w:r>
    </w:p>
    <w:p w:rsidR="00A361C3" w:rsidRPr="00A361C3" w:rsidRDefault="00A361C3" w:rsidP="00A361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of these is a middle-distance race in athletic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100m sprin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Marathon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800m rac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Shot put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a common method of varying a melody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Keeping it exactly the same throughout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Changing its rhythm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Eliminating the melody entirel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Singing it in a different language</w:t>
      </w:r>
    </w:p>
    <w:p w:rsidR="00064AC5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a key technique when playing descant recorder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Blowing very hard to make it louder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Using correct fingering and breath control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Only playing one not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Shaking the instrument while playing</w:t>
      </w:r>
    </w:p>
    <w:p w:rsidR="00A361C3" w:rsidRPr="00A361C3" w:rsidRDefault="00A361C3" w:rsidP="00A361C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ch type of pass in football is used to send the ball a long distance, often high in the air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Short ground pas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hrough pas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C) lofted pass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One-touch pass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a "collage" in visual arts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A type of painting with oil color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A technique of assembling different forms, creating a new whole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A sculpture made of cla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A drawing done with pencils only</w:t>
      </w:r>
    </w:p>
    <w:p w:rsidR="00064AC5" w:rsidRPr="00A361C3" w:rsidRDefault="00064AC5" w:rsidP="00A361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What is the main role of creative arts and sports in personal development?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To make individuals famous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To restrict creativity and physical activity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To foster creativity, discipline, teamwork, and well-being </w:t>
      </w:r>
      <w:r w:rsidR="00A361C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>D) To only provide entertainment</w:t>
      </w:r>
    </w:p>
    <w:p w:rsidR="00A361C3" w:rsidRDefault="00A361C3" w:rsidP="00064A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A361C3" w:rsidSect="00A361C3">
          <w:type w:val="continuous"/>
          <w:pgSz w:w="12240" w:h="15840"/>
          <w:pgMar w:top="426" w:right="474" w:bottom="426" w:left="284" w:header="720" w:footer="720" w:gutter="0"/>
          <w:cols w:num="2" w:sep="1" w:space="720"/>
          <w:docGrid w:linePitch="360"/>
        </w:sectPr>
      </w:pPr>
    </w:p>
    <w:p w:rsidR="00064AC5" w:rsidRPr="00A361C3" w:rsidRDefault="00064AC5" w:rsidP="00B437A9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CTION B: (60 Marks)</w:t>
      </w:r>
    </w:p>
    <w:p w:rsidR="00064AC5" w:rsidRPr="00A361C3" w:rsidRDefault="00064AC5" w:rsidP="00B437A9">
      <w:p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b/>
          <w:bCs/>
          <w:sz w:val="24"/>
          <w:szCs w:val="24"/>
        </w:rPr>
        <w:t>PART 1: PERFORMING ARTS (20 Marks)</w:t>
      </w:r>
    </w:p>
    <w:p w:rsidR="00A361C3" w:rsidRDefault="00064AC5" w:rsidP="00B437A9">
      <w:pPr>
        <w:pStyle w:val="ListParagraph"/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361C3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is preparing to tell a traditional Kenyan folk story to her younger siblings. She wants to make the story engaging and memorable. </w:t>
      </w:r>
    </w:p>
    <w:p w:rsidR="00A361C3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Identify three (3) techniques </w:t>
      </w:r>
      <w:proofErr w:type="spellStart"/>
      <w:r w:rsidRPr="00A361C3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can use to make her storytelling more captivating. (3 Marks) </w:t>
      </w:r>
    </w:p>
    <w:p w:rsidR="00A361C3" w:rsidRDefault="00A361C3" w:rsidP="00B437A9">
      <w:pPr>
        <w:pStyle w:val="ListParagraph"/>
        <w:numPr>
          <w:ilvl w:val="1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A361C3" w:rsidRDefault="00A361C3" w:rsidP="00B437A9">
      <w:pPr>
        <w:pStyle w:val="ListParagraph"/>
        <w:numPr>
          <w:ilvl w:val="1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A361C3" w:rsidRDefault="00A361C3" w:rsidP="00B437A9">
      <w:pPr>
        <w:pStyle w:val="ListParagraph"/>
        <w:numPr>
          <w:ilvl w:val="1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A361C3" w:rsidRDefault="00A361C3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1C3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Explain one important reason why storytelling is valued in Kenyan communities. (2 Marks) </w:t>
      </w:r>
    </w:p>
    <w:p w:rsidR="00A361C3" w:rsidRDefault="00A361C3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A361C3" w:rsidRDefault="00A361C3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064AC5" w:rsidRPr="00A361C3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</w:t>
      </w:r>
      <w:proofErr w:type="spellStart"/>
      <w:r w:rsidRPr="00A361C3">
        <w:rPr>
          <w:rFonts w:ascii="Times New Roman" w:eastAsia="Times New Roman" w:hAnsi="Times New Roman" w:cs="Times New Roman"/>
          <w:sz w:val="24"/>
          <w:szCs w:val="24"/>
        </w:rPr>
        <w:t>Amina</w:t>
      </w:r>
      <w:proofErr w:type="spellEnd"/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also wants to use simple animation to illustrate parts of her story. Suggest one basic animation technique she could use, suitable for a beginner. (1 Mark)</w:t>
      </w:r>
    </w:p>
    <w:p w:rsidR="00A361C3" w:rsidRDefault="00A361C3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1C3" w:rsidRDefault="00064AC5" w:rsidP="00B437A9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Grade 8 music class is learning about rhythm and melody. Their teacher asks them to compose a simple four-bar rhythmic pattern in a 3/4 time signature and then develop a short melody in G Major to accompany it. </w:t>
      </w:r>
    </w:p>
    <w:p w:rsidR="00A361C3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361C3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A361C3">
        <w:rPr>
          <w:rFonts w:ascii="Times New Roman" w:eastAsia="Times New Roman" w:hAnsi="Times New Roman" w:cs="Times New Roman"/>
          <w:sz w:val="24"/>
          <w:szCs w:val="24"/>
        </w:rPr>
        <w:t>) Draw a four-bar rhythmic pattern using crotchets and quavers in 3/4 time signature. (You can represent crotchets as '</w:t>
      </w:r>
      <w:r w:rsidRPr="00A361C3">
        <w:rPr>
          <w:rFonts w:ascii="MS Mincho" w:eastAsia="MS Mincho" w:hAnsi="MS Mincho" w:cs="MS Mincho" w:hint="eastAsia"/>
          <w:sz w:val="24"/>
          <w:szCs w:val="24"/>
        </w:rPr>
        <w:t>♩</w:t>
      </w: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' and quavers as '♪' joined in pairs for simplicity). (4 Marks) </w:t>
      </w:r>
    </w:p>
    <w:p w:rsidR="00A361C3" w:rsidRDefault="00A361C3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1C3" w:rsidRDefault="00A361C3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1C3" w:rsidRDefault="00A361C3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361C3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Describe two (2) qualities of a good melody. (2 Marks) </w:t>
      </w:r>
    </w:p>
    <w:p w:rsidR="00A361C3" w:rsidRDefault="00A361C3" w:rsidP="00B437A9">
      <w:pPr>
        <w:pStyle w:val="ListParagraph"/>
        <w:numPr>
          <w:ilvl w:val="1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A361C3" w:rsidRDefault="00A361C3" w:rsidP="00B437A9">
      <w:pPr>
        <w:pStyle w:val="ListParagraph"/>
        <w:numPr>
          <w:ilvl w:val="1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c) Besides composing, name two (2) Western solo instruments they might consider using to perform their melody in a concert. (2 Marks)</w:t>
      </w:r>
    </w:p>
    <w:p w:rsidR="00A361C3" w:rsidRDefault="00A361C3" w:rsidP="00B437A9">
      <w:pPr>
        <w:pStyle w:val="ListParagraph"/>
        <w:numPr>
          <w:ilvl w:val="1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A361C3" w:rsidRDefault="00A361C3" w:rsidP="00B437A9">
      <w:pPr>
        <w:pStyle w:val="ListParagraph"/>
        <w:numPr>
          <w:ilvl w:val="1"/>
          <w:numId w:val="2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Pr="00B437A9" w:rsidRDefault="00B437A9" w:rsidP="00B437A9">
      <w:pPr>
        <w:pStyle w:val="ListParagraph"/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B35CA54" wp14:editId="299FB98E">
            <wp:simplePos x="0" y="0"/>
            <wp:positionH relativeFrom="column">
              <wp:posOffset>2769894</wp:posOffset>
            </wp:positionH>
            <wp:positionV relativeFrom="paragraph">
              <wp:posOffset>99995</wp:posOffset>
            </wp:positionV>
            <wp:extent cx="845389" cy="2484407"/>
            <wp:effectExtent l="0" t="0" r="0" b="0"/>
            <wp:wrapNone/>
            <wp:docPr id="4" name="Picture 4" descr="Yamaha Descant Yrs-24B Soprano Recorder - 12 ¾&quot;inch long, Double holes;  C-C#, D-D#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Yamaha Descant Yrs-24B Soprano Recorder - 12 ¾&quot;inch long, Double holes;  C-C#, D-D#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955"/>
                    <a:stretch/>
                  </pic:blipFill>
                  <pic:spPr bwMode="auto">
                    <a:xfrm>
                      <a:off x="0" y="0"/>
                      <a:ext cx="845389" cy="2484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4AC5" w:rsidRPr="00B437A9">
        <w:rPr>
          <w:rFonts w:ascii="Times New Roman" w:eastAsia="Times New Roman" w:hAnsi="Times New Roman" w:cs="Times New Roman"/>
          <w:sz w:val="24"/>
          <w:szCs w:val="24"/>
        </w:rPr>
        <w:t>John is learning to play the descant recorder. He is struggling to produce clear notes and tune his instrument correctly.</w:t>
      </w: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a) List three (3) parts of a descant recorder. (3 Marks) 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Describe one key technique John should focus on when playing the descant recorder to produce clear notes. (1 Mark) </w:t>
      </w:r>
    </w:p>
    <w:p w:rsidR="00B437A9" w:rsidRDefault="00B437A9" w:rsidP="00B437A9">
      <w:pPr>
        <w:spacing w:before="100" w:beforeAutospacing="1" w:after="100" w:afterAutospacing="1" w:line="360" w:lineRule="auto"/>
        <w:ind w:left="1080" w:firstLine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</w:t>
      </w: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__________________________________________________________________________</w:t>
      </w:r>
    </w:p>
    <w:p w:rsidR="00064AC5" w:rsidRPr="00A361C3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c) Explain briefly why tuning is important before performing on an instrument. (2 Marks)</w:t>
      </w:r>
    </w:p>
    <w:p w:rsidR="00B437A9" w:rsidRDefault="00B437A9" w:rsidP="00B437A9">
      <w:pPr>
        <w:spacing w:before="100" w:beforeAutospacing="1" w:after="100" w:afterAutospacing="1" w:line="360" w:lineRule="auto"/>
        <w:ind w:left="1080" w:firstLine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</w:t>
      </w: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__________________________________________________________________________</w:t>
      </w:r>
    </w:p>
    <w:p w:rsidR="00064AC5" w:rsidRPr="00A361C3" w:rsidRDefault="00064AC5" w:rsidP="00B437A9">
      <w:p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b/>
          <w:bCs/>
          <w:sz w:val="24"/>
          <w:szCs w:val="24"/>
        </w:rPr>
        <w:t>PART 2: SPORTS (20 Marks)</w:t>
      </w:r>
    </w:p>
    <w:p w:rsidR="00B437A9" w:rsidRDefault="00064AC5" w:rsidP="00B437A9">
      <w:pPr>
        <w:pStyle w:val="ListParagraph"/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The school football team is practicing for an upcoming match. Coach David emphasizes the importance of good passing, dribbling, and goalkeeping.</w:t>
      </w:r>
    </w:p>
    <w:p w:rsidR="00B437A9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a) Name two (2) different types of passes used in football. (2 Marks) 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Explain why effective dribbling is crucial for an attacking player in football. (2 Marks) 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c) Describe one key rule that a goalkeeper must follow when handling the ball inside their own penalty area. (2 Marks)</w:t>
      </w:r>
    </w:p>
    <w:p w:rsidR="00B437A9" w:rsidRDefault="00B437A9" w:rsidP="00B437A9">
      <w:pPr>
        <w:pStyle w:val="ListParagraph"/>
        <w:numPr>
          <w:ilvl w:val="1"/>
          <w:numId w:val="2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During a physical education class, students are introduced to handball and discover the various techniques used in the game, including weaving and different types of shots. 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Describe the 'weaving' technique in handball and its purpose during an attack. (2 Marks) 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Name two (2) different types of shots a player can use in handball. (2 Marks) 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c) Why is agility important for a handball player, particularly in </w:t>
      </w:r>
      <w:proofErr w:type="spellStart"/>
      <w:r w:rsidRPr="00A361C3">
        <w:rPr>
          <w:rFonts w:ascii="Times New Roman" w:eastAsia="Times New Roman" w:hAnsi="Times New Roman" w:cs="Times New Roman"/>
          <w:sz w:val="24"/>
          <w:szCs w:val="24"/>
        </w:rPr>
        <w:t>defence</w:t>
      </w:r>
      <w:proofErr w:type="spellEnd"/>
      <w:r w:rsidRPr="00A361C3">
        <w:rPr>
          <w:rFonts w:ascii="Times New Roman" w:eastAsia="Times New Roman" w:hAnsi="Times New Roman" w:cs="Times New Roman"/>
          <w:sz w:val="24"/>
          <w:szCs w:val="24"/>
        </w:rPr>
        <w:t>? (2 Marks)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Athletes are preparing for the school's annual athletics day. The coach is focusing on javelin throwing and middle-distance races, ensuring the students understand the necessary physical fitness components.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 a) List three (3) essential items an athlete needs when participating in a javelin throw event. (3 Marks) 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Identify two (2) physical fitness components that are crucial for success in middle-distance races like the 800m. (2 Marks) </w:t>
      </w:r>
    </w:p>
    <w:p w:rsidR="00B437A9" w:rsidRDefault="00B437A9" w:rsidP="00B437A9">
      <w:pPr>
        <w:pStyle w:val="ListParagraph"/>
        <w:numPr>
          <w:ilvl w:val="1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9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Pr="00A361C3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c) Apart from javelin, name one other throwing event in athletics. (1 Mark)</w:t>
      </w:r>
    </w:p>
    <w:p w:rsidR="00B437A9" w:rsidRDefault="00B437A9" w:rsidP="00B437A9">
      <w:pPr>
        <w:pStyle w:val="ListParagraph"/>
        <w:numPr>
          <w:ilvl w:val="1"/>
          <w:numId w:val="3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Pr="00A361C3" w:rsidRDefault="00064AC5" w:rsidP="00B437A9">
      <w:p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b/>
          <w:bCs/>
          <w:sz w:val="24"/>
          <w:szCs w:val="24"/>
        </w:rPr>
        <w:t>PART 3: VISUAL ARTS (20 Marks)</w:t>
      </w:r>
    </w:p>
    <w:p w:rsidR="00B437A9" w:rsidRDefault="00064AC5" w:rsidP="00B437A9">
      <w:pPr>
        <w:pStyle w:val="ListParagraph"/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Sarah wants to create a unique birthday card for her friend. She decides to use different materials and images to make her design stand out. </w:t>
      </w:r>
    </w:p>
    <w:p w:rsidR="00B437A9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Name two (2) elements of visual arts that Sarah might consider when designing her card. (2 Marks) 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If Sarah decides to create a 'collage' for her card, explain what a collage is in the context of visual arts. (2 Marks) 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064AC5" w:rsidRDefault="00064AC5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c) Besides a collage, name one other technique that involves combining various visual elements for artistic expression. (1 Mark)</w:t>
      </w:r>
    </w:p>
    <w:p w:rsidR="00B437A9" w:rsidRDefault="00B437A9" w:rsidP="00B437A9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pStyle w:val="ListParagraph"/>
        <w:numPr>
          <w:ilvl w:val="1"/>
          <w:numId w:val="3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The Grade 8 art class is tasked with decorating costumes for a cultural festival. They are focusing on using adornments and understanding the principles of visual arts to make their costumes visually appealing. 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Explain the role of adornments in decorating costumes for a cultural presentation. (2 Marks) 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b) Identify two (2) principles of visual arts that artists consider when arranging elements to create a harmonious and balanced design on a costume. (2 Marks) </w:t>
      </w:r>
    </w:p>
    <w:p w:rsidR="00B437A9" w:rsidRDefault="00B437A9" w:rsidP="00B437A9">
      <w:pPr>
        <w:pStyle w:val="ListParagraph"/>
        <w:numPr>
          <w:ilvl w:val="1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3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c) Give an example of a type of adornment that can be used on a Kenyan traditional costume. (1 Mark)</w:t>
      </w:r>
    </w:p>
    <w:p w:rsidR="00B437A9" w:rsidRDefault="00B437A9" w:rsidP="00B437A9">
      <w:pPr>
        <w:pStyle w:val="ListParagraph"/>
        <w:numPr>
          <w:ilvl w:val="1"/>
          <w:numId w:val="3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064AC5" w:rsidP="00B437A9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Students are learning about the process of creating a play and are introduced to the concept of a storyboard as a planning tool. They also discuss how visual arts are crucial in play production. </w:t>
      </w: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 xml:space="preserve">a) Explain the main purpose of creating a storyboard for a play or animation. (2 Marks) 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2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b) List three (3) elements of a play that a storyboard helps to visualize and plan. (3 Marks) </w:t>
      </w:r>
    </w:p>
    <w:p w:rsidR="00B437A9" w:rsidRDefault="00B437A9" w:rsidP="00B437A9">
      <w:pPr>
        <w:pStyle w:val="ListParagraph"/>
        <w:numPr>
          <w:ilvl w:val="1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B437A9" w:rsidRDefault="00B437A9" w:rsidP="00B437A9">
      <w:pPr>
        <w:pStyle w:val="ListParagraph"/>
        <w:numPr>
          <w:ilvl w:val="1"/>
          <w:numId w:val="3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Pr="00A361C3" w:rsidRDefault="00064AC5" w:rsidP="00B437A9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sz w:val="24"/>
          <w:szCs w:val="24"/>
        </w:rPr>
        <w:t>c) How does the "element of line" in visual arts contribute to creating a sense of movement or direction in a stage design? (1 Mark)</w:t>
      </w:r>
    </w:p>
    <w:p w:rsidR="00B437A9" w:rsidRDefault="00B437A9" w:rsidP="00B437A9">
      <w:pPr>
        <w:pStyle w:val="ListParagraph"/>
        <w:numPr>
          <w:ilvl w:val="1"/>
          <w:numId w:val="3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.</w:t>
      </w:r>
    </w:p>
    <w:p w:rsidR="00064AC5" w:rsidRPr="00A361C3" w:rsidRDefault="00064AC5" w:rsidP="00B437A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437A9" w:rsidRDefault="00B437A9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64AC5" w:rsidRPr="00A361C3" w:rsidRDefault="00A361C3" w:rsidP="00B43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361C3">
        <w:rPr>
          <w:rFonts w:ascii="Times New Roman" w:eastAsia="Times New Roman" w:hAnsi="Times New Roman" w:cs="Times New Roman"/>
          <w:b/>
          <w:sz w:val="24"/>
          <w:szCs w:val="24"/>
        </w:rPr>
        <w:t>THIS IS THE LAST PRINTED PAGE.</w:t>
      </w:r>
    </w:p>
    <w:p w:rsidR="00064AC5" w:rsidRDefault="00064AC5" w:rsidP="006374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64AC5" w:rsidRDefault="00064AC5" w:rsidP="006374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64AC5" w:rsidRDefault="00064AC5" w:rsidP="006374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064AC5" w:rsidSect="00A361C3">
      <w:type w:val="continuous"/>
      <w:pgSz w:w="12240" w:h="15840"/>
      <w:pgMar w:top="426" w:right="474" w:bottom="426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4CF6" w:rsidRDefault="00BD4CF6" w:rsidP="00A361C3">
      <w:pPr>
        <w:spacing w:after="0" w:line="240" w:lineRule="auto"/>
      </w:pPr>
      <w:r>
        <w:separator/>
      </w:r>
    </w:p>
  </w:endnote>
  <w:endnote w:type="continuationSeparator" w:id="0">
    <w:p w:rsidR="00BD4CF6" w:rsidRDefault="00BD4CF6" w:rsidP="00A36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Variable Small">
    <w:panose1 w:val="00000000000000000000"/>
    <w:charset w:val="00"/>
    <w:family w:val="auto"/>
    <w:pitch w:val="variable"/>
    <w:sig w:usb0="A00002FF" w:usb1="0000000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61C3" w:rsidRPr="0096799A" w:rsidRDefault="00A361C3" w:rsidP="00A361C3">
    <w:pPr>
      <w:pStyle w:val="Footer"/>
      <w:rPr>
        <w:rFonts w:ascii="Bradley Hand ITC" w:hAnsi="Bradley Hand ITC"/>
        <w:b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314AC7D9" wp14:editId="1CE1AEB2">
          <wp:simplePos x="0" y="0"/>
          <wp:positionH relativeFrom="column">
            <wp:posOffset>3083634</wp:posOffset>
          </wp:positionH>
          <wp:positionV relativeFrom="paragraph">
            <wp:posOffset>-413237</wp:posOffset>
          </wp:positionV>
          <wp:extent cx="1033153" cy="103315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c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53" cy="1033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adley Hand ITC" w:hAnsi="Bradley Hand ITC"/>
        <w:b/>
      </w:rPr>
      <w:t>GRADE 8</w:t>
    </w:r>
    <w:r w:rsidRPr="0096799A">
      <w:rPr>
        <w:rFonts w:ascii="Bradley Hand ITC" w:hAnsi="Bradley Hand ITC"/>
        <w:b/>
      </w:rPr>
      <w:t xml:space="preserve"> </w:t>
    </w:r>
    <w:r>
      <w:rPr>
        <w:rFonts w:ascii="Bradley Hand ITC" w:hAnsi="Bradley Hand ITC"/>
        <w:b/>
      </w:rPr>
      <w:t>CAS PAPER 2                                                                           ………EVERY LEARNER COUNTS…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4CF6" w:rsidRDefault="00BD4CF6" w:rsidP="00A361C3">
      <w:pPr>
        <w:spacing w:after="0" w:line="240" w:lineRule="auto"/>
      </w:pPr>
      <w:r>
        <w:separator/>
      </w:r>
    </w:p>
  </w:footnote>
  <w:footnote w:type="continuationSeparator" w:id="0">
    <w:p w:rsidR="00BD4CF6" w:rsidRDefault="00BD4CF6" w:rsidP="00A36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66522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D4514D"/>
    <w:multiLevelType w:val="multilevel"/>
    <w:tmpl w:val="90C09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24499F"/>
    <w:multiLevelType w:val="multilevel"/>
    <w:tmpl w:val="26AAC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FA36E7"/>
    <w:multiLevelType w:val="multilevel"/>
    <w:tmpl w:val="E2D83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12D20B2"/>
    <w:multiLevelType w:val="multilevel"/>
    <w:tmpl w:val="14707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846793"/>
    <w:multiLevelType w:val="multilevel"/>
    <w:tmpl w:val="880A7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C27C2F"/>
    <w:multiLevelType w:val="multilevel"/>
    <w:tmpl w:val="B13E3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FE00FB"/>
    <w:multiLevelType w:val="multilevel"/>
    <w:tmpl w:val="B226E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0DC5BFF"/>
    <w:multiLevelType w:val="multilevel"/>
    <w:tmpl w:val="21CCE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D637286"/>
    <w:multiLevelType w:val="multilevel"/>
    <w:tmpl w:val="A27CD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E691E90"/>
    <w:multiLevelType w:val="multilevel"/>
    <w:tmpl w:val="7794E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FF44EDE"/>
    <w:multiLevelType w:val="multilevel"/>
    <w:tmpl w:val="A6B05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1B81D4D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20D542B"/>
    <w:multiLevelType w:val="multilevel"/>
    <w:tmpl w:val="936AB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7A447FB"/>
    <w:multiLevelType w:val="multilevel"/>
    <w:tmpl w:val="5F2A5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EDA7797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F83356F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1256332"/>
    <w:multiLevelType w:val="multilevel"/>
    <w:tmpl w:val="859E8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1E11925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4A41534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6B72479"/>
    <w:multiLevelType w:val="multilevel"/>
    <w:tmpl w:val="C3A879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0062944"/>
    <w:multiLevelType w:val="multilevel"/>
    <w:tmpl w:val="87CE7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06F70E9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0DF30FB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2C22DA1"/>
    <w:multiLevelType w:val="multilevel"/>
    <w:tmpl w:val="4A4E0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CE87419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D717157"/>
    <w:multiLevelType w:val="hybridMultilevel"/>
    <w:tmpl w:val="A9C2150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97A86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67A188E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BF0358C"/>
    <w:multiLevelType w:val="multilevel"/>
    <w:tmpl w:val="D466F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E49281E"/>
    <w:multiLevelType w:val="multilevel"/>
    <w:tmpl w:val="87401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04133FD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88013ED"/>
    <w:multiLevelType w:val="multilevel"/>
    <w:tmpl w:val="34F4D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9B32501"/>
    <w:multiLevelType w:val="multilevel"/>
    <w:tmpl w:val="8B4E9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D546660"/>
    <w:multiLevelType w:val="multilevel"/>
    <w:tmpl w:val="0E66A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6"/>
  </w:num>
  <w:num w:numId="3">
    <w:abstractNumId w:val="19"/>
  </w:num>
  <w:num w:numId="4">
    <w:abstractNumId w:val="2"/>
  </w:num>
  <w:num w:numId="5">
    <w:abstractNumId w:val="5"/>
  </w:num>
  <w:num w:numId="6">
    <w:abstractNumId w:val="32"/>
  </w:num>
  <w:num w:numId="7">
    <w:abstractNumId w:val="4"/>
  </w:num>
  <w:num w:numId="8">
    <w:abstractNumId w:val="1"/>
  </w:num>
  <w:num w:numId="9">
    <w:abstractNumId w:val="33"/>
  </w:num>
  <w:num w:numId="10">
    <w:abstractNumId w:val="30"/>
  </w:num>
  <w:num w:numId="11">
    <w:abstractNumId w:val="11"/>
  </w:num>
  <w:num w:numId="12">
    <w:abstractNumId w:val="17"/>
  </w:num>
  <w:num w:numId="13">
    <w:abstractNumId w:val="7"/>
  </w:num>
  <w:num w:numId="14">
    <w:abstractNumId w:val="20"/>
  </w:num>
  <w:num w:numId="15">
    <w:abstractNumId w:val="24"/>
  </w:num>
  <w:num w:numId="16">
    <w:abstractNumId w:val="8"/>
  </w:num>
  <w:num w:numId="17">
    <w:abstractNumId w:val="3"/>
  </w:num>
  <w:num w:numId="18">
    <w:abstractNumId w:val="10"/>
  </w:num>
  <w:num w:numId="19">
    <w:abstractNumId w:val="14"/>
  </w:num>
  <w:num w:numId="20">
    <w:abstractNumId w:val="9"/>
  </w:num>
  <w:num w:numId="21">
    <w:abstractNumId w:val="13"/>
  </w:num>
  <w:num w:numId="22">
    <w:abstractNumId w:val="21"/>
  </w:num>
  <w:num w:numId="23">
    <w:abstractNumId w:val="26"/>
  </w:num>
  <w:num w:numId="24">
    <w:abstractNumId w:val="22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1"/>
  </w:num>
  <w:num w:numId="27">
    <w:abstractNumId w:val="28"/>
  </w:num>
  <w:num w:numId="28">
    <w:abstractNumId w:val="15"/>
  </w:num>
  <w:num w:numId="29">
    <w:abstractNumId w:val="34"/>
  </w:num>
  <w:num w:numId="30">
    <w:abstractNumId w:val="12"/>
  </w:num>
  <w:num w:numId="31">
    <w:abstractNumId w:val="0"/>
  </w:num>
  <w:num w:numId="32">
    <w:abstractNumId w:val="27"/>
  </w:num>
  <w:num w:numId="33">
    <w:abstractNumId w:val="25"/>
  </w:num>
  <w:num w:numId="34">
    <w:abstractNumId w:val="18"/>
  </w:num>
  <w:num w:numId="35">
    <w:abstractNumId w:val="16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3742E"/>
    <w:rsid w:val="000135A2"/>
    <w:rsid w:val="00064AC5"/>
    <w:rsid w:val="001956CA"/>
    <w:rsid w:val="0041282B"/>
    <w:rsid w:val="0063742E"/>
    <w:rsid w:val="00865364"/>
    <w:rsid w:val="00907157"/>
    <w:rsid w:val="00A361C3"/>
    <w:rsid w:val="00B437A9"/>
    <w:rsid w:val="00BD4CF6"/>
    <w:rsid w:val="00D7104D"/>
    <w:rsid w:val="00EA2E0B"/>
    <w:rsid w:val="00F93C15"/>
    <w:rsid w:val="00FE0C47"/>
    <w:rsid w:val="00FF2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74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374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374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3742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742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742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4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374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3742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63742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how-more-button-text">
    <w:name w:val="show-more-button-text"/>
    <w:basedOn w:val="DefaultParagraphFont"/>
    <w:rsid w:val="0063742E"/>
  </w:style>
  <w:style w:type="paragraph" w:customStyle="1" w:styleId="query-text-line">
    <w:name w:val="query-text-line"/>
    <w:basedOn w:val="Normal"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3968681789-37">
    <w:name w:val="ng-tns-c3968681789-37"/>
    <w:basedOn w:val="DefaultParagraphFont"/>
    <w:rsid w:val="0063742E"/>
  </w:style>
  <w:style w:type="paragraph" w:styleId="NormalWeb">
    <w:name w:val="Normal (Web)"/>
    <w:basedOn w:val="Normal"/>
    <w:uiPriority w:val="99"/>
    <w:semiHidden/>
    <w:unhideWhenUsed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742E"/>
    <w:rPr>
      <w:b/>
      <w:bCs/>
    </w:rPr>
  </w:style>
  <w:style w:type="character" w:styleId="Emphasis">
    <w:name w:val="Emphasis"/>
    <w:basedOn w:val="DefaultParagraphFont"/>
    <w:uiPriority w:val="20"/>
    <w:qFormat/>
    <w:rsid w:val="0063742E"/>
    <w:rPr>
      <w:i/>
      <w:iCs/>
    </w:rPr>
  </w:style>
  <w:style w:type="character" w:customStyle="1" w:styleId="ng-tns-c3968681789-53">
    <w:name w:val="ng-tns-c3968681789-53"/>
    <w:basedOn w:val="DefaultParagraphFont"/>
    <w:rsid w:val="0063742E"/>
  </w:style>
  <w:style w:type="character" w:customStyle="1" w:styleId="ng-tns-c3968681789-59">
    <w:name w:val="ng-tns-c3968681789-59"/>
    <w:basedOn w:val="DefaultParagraphFont"/>
    <w:rsid w:val="0063742E"/>
  </w:style>
  <w:style w:type="character" w:customStyle="1" w:styleId="ng-tns-c3968681789-65">
    <w:name w:val="ng-tns-c3968681789-65"/>
    <w:basedOn w:val="DefaultParagraphFont"/>
    <w:rsid w:val="0063742E"/>
  </w:style>
  <w:style w:type="character" w:customStyle="1" w:styleId="Heading5Char">
    <w:name w:val="Heading 5 Char"/>
    <w:basedOn w:val="DefaultParagraphFont"/>
    <w:link w:val="Heading5"/>
    <w:uiPriority w:val="9"/>
    <w:rsid w:val="0063742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3742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ouchw-10">
    <w:name w:val="touch:w-10"/>
    <w:basedOn w:val="DefaultParagraphFont"/>
    <w:rsid w:val="0063742E"/>
  </w:style>
  <w:style w:type="character" w:customStyle="1" w:styleId="hidden">
    <w:name w:val="hidden"/>
    <w:basedOn w:val="DefaultParagraphFont"/>
    <w:rsid w:val="0063742E"/>
  </w:style>
  <w:style w:type="table" w:styleId="TableGrid">
    <w:name w:val="Table Grid"/>
    <w:basedOn w:val="TableNormal"/>
    <w:uiPriority w:val="59"/>
    <w:rsid w:val="00064A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64AC5"/>
  </w:style>
  <w:style w:type="paragraph" w:styleId="BodyText">
    <w:name w:val="Body Text"/>
    <w:basedOn w:val="Normal"/>
    <w:link w:val="BodyTextChar"/>
    <w:uiPriority w:val="99"/>
    <w:semiHidden/>
    <w:unhideWhenUsed/>
    <w:rsid w:val="00064A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64AC5"/>
  </w:style>
  <w:style w:type="paragraph" w:styleId="Header">
    <w:name w:val="header"/>
    <w:basedOn w:val="Normal"/>
    <w:link w:val="Head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C3"/>
  </w:style>
  <w:style w:type="paragraph" w:styleId="Footer">
    <w:name w:val="footer"/>
    <w:basedOn w:val="Normal"/>
    <w:link w:val="Foot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C3"/>
  </w:style>
  <w:style w:type="paragraph" w:styleId="ListParagraph">
    <w:name w:val="List Paragraph"/>
    <w:basedOn w:val="Normal"/>
    <w:uiPriority w:val="34"/>
    <w:qFormat/>
    <w:rsid w:val="00A361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7A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74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374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374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3742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742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742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4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374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3742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63742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how-more-button-text">
    <w:name w:val="show-more-button-text"/>
    <w:basedOn w:val="DefaultParagraphFont"/>
    <w:rsid w:val="0063742E"/>
  </w:style>
  <w:style w:type="paragraph" w:customStyle="1" w:styleId="query-text-line">
    <w:name w:val="query-text-line"/>
    <w:basedOn w:val="Normal"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tns-c3968681789-37">
    <w:name w:val="ng-tns-c3968681789-37"/>
    <w:basedOn w:val="DefaultParagraphFont"/>
    <w:rsid w:val="0063742E"/>
  </w:style>
  <w:style w:type="paragraph" w:styleId="NormalWeb">
    <w:name w:val="Normal (Web)"/>
    <w:basedOn w:val="Normal"/>
    <w:uiPriority w:val="99"/>
    <w:semiHidden/>
    <w:unhideWhenUsed/>
    <w:rsid w:val="0063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742E"/>
    <w:rPr>
      <w:b/>
      <w:bCs/>
    </w:rPr>
  </w:style>
  <w:style w:type="character" w:styleId="Emphasis">
    <w:name w:val="Emphasis"/>
    <w:basedOn w:val="DefaultParagraphFont"/>
    <w:uiPriority w:val="20"/>
    <w:qFormat/>
    <w:rsid w:val="0063742E"/>
    <w:rPr>
      <w:i/>
      <w:iCs/>
    </w:rPr>
  </w:style>
  <w:style w:type="character" w:customStyle="1" w:styleId="ng-tns-c3968681789-53">
    <w:name w:val="ng-tns-c3968681789-53"/>
    <w:basedOn w:val="DefaultParagraphFont"/>
    <w:rsid w:val="0063742E"/>
  </w:style>
  <w:style w:type="character" w:customStyle="1" w:styleId="ng-tns-c3968681789-59">
    <w:name w:val="ng-tns-c3968681789-59"/>
    <w:basedOn w:val="DefaultParagraphFont"/>
    <w:rsid w:val="0063742E"/>
  </w:style>
  <w:style w:type="character" w:customStyle="1" w:styleId="ng-tns-c3968681789-65">
    <w:name w:val="ng-tns-c3968681789-65"/>
    <w:basedOn w:val="DefaultParagraphFont"/>
    <w:rsid w:val="0063742E"/>
  </w:style>
  <w:style w:type="character" w:customStyle="1" w:styleId="Heading5Char">
    <w:name w:val="Heading 5 Char"/>
    <w:basedOn w:val="DefaultParagraphFont"/>
    <w:link w:val="Heading5"/>
    <w:uiPriority w:val="9"/>
    <w:rsid w:val="0063742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3742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ouchw-10">
    <w:name w:val="touch:w-10"/>
    <w:basedOn w:val="DefaultParagraphFont"/>
    <w:rsid w:val="0063742E"/>
  </w:style>
  <w:style w:type="character" w:customStyle="1" w:styleId="hidden">
    <w:name w:val="hidden"/>
    <w:basedOn w:val="DefaultParagraphFont"/>
    <w:rsid w:val="0063742E"/>
  </w:style>
  <w:style w:type="table" w:styleId="TableGrid">
    <w:name w:val="Table Grid"/>
    <w:basedOn w:val="TableNormal"/>
    <w:uiPriority w:val="59"/>
    <w:rsid w:val="00064A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064AC5"/>
  </w:style>
  <w:style w:type="paragraph" w:styleId="BodyText">
    <w:name w:val="Body Text"/>
    <w:basedOn w:val="Normal"/>
    <w:link w:val="BodyTextChar"/>
    <w:uiPriority w:val="99"/>
    <w:semiHidden/>
    <w:unhideWhenUsed/>
    <w:rsid w:val="00064A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64AC5"/>
  </w:style>
  <w:style w:type="paragraph" w:styleId="Header">
    <w:name w:val="header"/>
    <w:basedOn w:val="Normal"/>
    <w:link w:val="Head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C3"/>
  </w:style>
  <w:style w:type="paragraph" w:styleId="Footer">
    <w:name w:val="footer"/>
    <w:basedOn w:val="Normal"/>
    <w:link w:val="FooterChar"/>
    <w:uiPriority w:val="99"/>
    <w:unhideWhenUsed/>
    <w:rsid w:val="00A3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C3"/>
  </w:style>
  <w:style w:type="paragraph" w:styleId="ListParagraph">
    <w:name w:val="List Paragraph"/>
    <w:basedOn w:val="Normal"/>
    <w:uiPriority w:val="34"/>
    <w:qFormat/>
    <w:rsid w:val="00A361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7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5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2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3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3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0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1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0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1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0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7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9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92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2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90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06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20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69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568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9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25064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773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174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39295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16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0420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97521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12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04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4981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209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1129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72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8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401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334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851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191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187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30545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721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091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275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6436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5211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2263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7340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27070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3186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831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629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3487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5477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5492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4935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316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8157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7272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119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128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432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812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3237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45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4533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105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720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349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3652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04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6018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1722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0911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362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034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686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812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5091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723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4601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58044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42262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28743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2962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3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6340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8055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438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90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058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182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1974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8283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6374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7766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18181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7500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936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393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2579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09790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406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87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477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835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523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4631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23597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7907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65448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93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35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48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185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353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956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703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63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73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666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89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124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2841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14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53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4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9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99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56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479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223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55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769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84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47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6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905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518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552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3659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58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35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6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23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379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4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007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956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72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3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10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959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551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3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364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152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3885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41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23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96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0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6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94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4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666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678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176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8965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70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53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1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448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36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168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455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349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6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4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7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819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5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22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21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62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53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5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832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53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093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733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998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3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50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31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47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163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33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0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36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7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2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71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778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043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1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2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3826</Words>
  <Characters>21813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6</cp:revision>
  <dcterms:created xsi:type="dcterms:W3CDTF">2025-06-20T14:18:00Z</dcterms:created>
  <dcterms:modified xsi:type="dcterms:W3CDTF">2025-06-25T10:27:00Z</dcterms:modified>
</cp:coreProperties>
</file>